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w:t>
      </w:r>
      <w:r w:rsidR="00674678">
        <w:lastRenderedPageBreak/>
        <w:t xml:space="preserve">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26F8ECE8"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implemented in</w:t>
      </w:r>
      <w:r w:rsidR="0031185A">
        <w:t xml:space="preserve"> </w:t>
      </w:r>
      <w:r w:rsidR="0031185A" w:rsidRPr="0031185A">
        <w:rPr>
          <w:highlight w:val="yellow"/>
        </w:rPr>
        <w:t>198</w:t>
      </w:r>
      <w:r w:rsidR="006E1FDF">
        <w:t>X</w:t>
      </w:r>
      <w:r w:rsidR="003A05D0">
        <w:t>.  Th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w:t>
      </w:r>
      <w:r w:rsidR="00E56514">
        <w:lastRenderedPageBreak/>
        <w:t xml:space="preserve">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5E2CB485" w14:textId="741642C8" w:rsidR="00EC4EBE" w:rsidRDefault="00EC4EBE" w:rsidP="00DE5BDD">
      <w:pPr>
        <w:spacing w:after="0" w:line="360" w:lineRule="auto"/>
      </w:pPr>
    </w:p>
    <w:p w14:paraId="150CE526" w14:textId="041DA83E" w:rsidR="00EC4EBE" w:rsidRDefault="00EC4EBE" w:rsidP="00EC4EBE">
      <w:pPr>
        <w:spacing w:after="0" w:line="240" w:lineRule="auto"/>
      </w:pPr>
      <w:r>
        <w:t>Table 1.  Summary of deployment date,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975"/>
        <w:gridCol w:w="1345"/>
        <w:gridCol w:w="1053"/>
        <w:gridCol w:w="1058"/>
        <w:gridCol w:w="1175"/>
        <w:gridCol w:w="1288"/>
        <w:gridCol w:w="963"/>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 xml:space="preserve">Average material density </w:t>
            </w:r>
            <w:r>
              <w:t>(yds</w:t>
            </w:r>
            <w:r w:rsidRPr="002720C8">
              <w:rPr>
                <w:vertAlign w:val="superscript"/>
              </w:rPr>
              <w:t>3</w:t>
            </w:r>
            <w:r>
              <w:t xml:space="preserve"> </w:t>
            </w:r>
            <w:r>
              <w:t xml:space="preserve">per acre </w:t>
            </w:r>
            <w:r>
              <w:t>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77777777" w:rsidR="0057423D" w:rsidRDefault="0057423D" w:rsidP="00EC4EBE"/>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03C21874" w:rsidR="0057423D" w:rsidRDefault="002720C8" w:rsidP="00EC4EBE">
            <w:r>
              <w:t>24,87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77777777" w:rsidR="0057423D" w:rsidRDefault="0057423D" w:rsidP="00EC4EBE"/>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77777777" w:rsidR="0057423D" w:rsidRDefault="0057423D" w:rsidP="00EC4EBE"/>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77777777" w:rsidR="0057423D" w:rsidRDefault="0057423D" w:rsidP="00EC4EBE"/>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7777777" w:rsidR="002720C8" w:rsidRDefault="002720C8" w:rsidP="00EC4EBE"/>
        </w:tc>
        <w:tc>
          <w:tcPr>
            <w:tcW w:w="1197" w:type="dxa"/>
          </w:tcPr>
          <w:p w14:paraId="1362D0D2" w14:textId="3D9F325C" w:rsidR="002720C8" w:rsidRDefault="002720C8" w:rsidP="00EC4EBE">
            <w:r>
              <w:t>Apalachicola</w:t>
            </w:r>
          </w:p>
        </w:tc>
        <w:tc>
          <w:tcPr>
            <w:tcW w:w="1197" w:type="dxa"/>
          </w:tcPr>
          <w:p w14:paraId="50F1C86D" w14:textId="77777777" w:rsidR="002720C8" w:rsidRDefault="002720C8" w:rsidP="00EC4EBE"/>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3CBB18B3" w:rsidR="002720C8" w:rsidRDefault="002720C8" w:rsidP="00EC4EBE"/>
        </w:tc>
      </w:tr>
    </w:tbl>
    <w:p w14:paraId="1ACAE70C" w14:textId="750E740C" w:rsidR="0057423D" w:rsidRDefault="0057423D" w:rsidP="00DE5BDD">
      <w:pPr>
        <w:spacing w:after="0" w:line="360" w:lineRule="auto"/>
      </w:pPr>
    </w:p>
    <w:p w14:paraId="4686F582" w14:textId="42854D86" w:rsidR="0057423D" w:rsidRDefault="0057423D" w:rsidP="00DE5BDD">
      <w:pPr>
        <w:spacing w:after="0" w:line="360" w:lineRule="auto"/>
      </w:pPr>
    </w:p>
    <w:p w14:paraId="0EFBEA98" w14:textId="77777777"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w:t>
      </w:r>
      <w:r w:rsidR="00EA3D77">
        <w:lastRenderedPageBreak/>
        <w:t xml:space="preserve">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7777777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w:t>
      </w:r>
      <w:r w:rsidR="00DA103B">
        <w:lastRenderedPageBreak/>
        <w:t xml:space="preserve">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2"/>
      <w:r w:rsidR="00656754">
        <w:t>1998</w:t>
      </w:r>
      <w:commentRangeEnd w:id="2"/>
      <w:r w:rsidR="00656754">
        <w:rPr>
          <w:rStyle w:val="CommentReference"/>
        </w:rPr>
        <w:commentReference w:id="2"/>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3"/>
      <w:r w:rsidR="00FA276E">
        <w:t>2008</w:t>
      </w:r>
      <w:commentRangeEnd w:id="3"/>
      <w:r w:rsidR="00FA276E">
        <w:rPr>
          <w:rStyle w:val="CommentReference"/>
        </w:rPr>
        <w:commentReference w:id="3"/>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4"/>
      <w:r w:rsidR="00E8399B">
        <w:t>ABCDEF</w:t>
      </w:r>
      <w:commentRangeEnd w:id="4"/>
      <w:r w:rsidR="00B00C20">
        <w:rPr>
          <w:rStyle w:val="CommentReference"/>
        </w:rPr>
        <w:commentReference w:id="4"/>
      </w:r>
      <w:r w:rsidR="00E8399B">
        <w:t>.</w:t>
      </w:r>
    </w:p>
    <w:p w14:paraId="7B0E7E31" w14:textId="6B5E44F9" w:rsidR="00AF3465" w:rsidRDefault="00AF3465" w:rsidP="00AF3465">
      <w:pPr>
        <w:spacing w:after="0" w:line="360" w:lineRule="auto"/>
      </w:pPr>
      <w:r>
        <w:rPr>
          <w:i/>
          <w:iCs/>
        </w:rPr>
        <w:t>Results</w:t>
      </w:r>
    </w:p>
    <w:p w14:paraId="1D9002D3" w14:textId="1442290A" w:rsidR="005745F3" w:rsidRDefault="005745F3" w:rsidP="00AF3465">
      <w:pPr>
        <w:spacing w:after="0" w:line="360" w:lineRule="auto"/>
        <w:rPr>
          <w:i/>
          <w:iCs/>
        </w:rPr>
      </w:pPr>
      <w:r>
        <w:rPr>
          <w:i/>
          <w:iCs/>
        </w:rPr>
        <w:t>Trends in fisheries dependent data</w:t>
      </w:r>
    </w:p>
    <w:p w14:paraId="492D2359" w14:textId="273312FA"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w:t>
      </w:r>
      <w:commentRangeStart w:id="5"/>
      <w:r w:rsidR="00E27C73">
        <w:t>peaking</w:t>
      </w:r>
      <w:commentRangeEnd w:id="5"/>
      <w:r w:rsidR="0009213A">
        <w:rPr>
          <w:rStyle w:val="CommentReference"/>
        </w:rPr>
        <w:commentReference w:id="5"/>
      </w:r>
      <w:r w:rsidR="00E27C73">
        <w:t xml:space="preserve">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4D042815" w14:textId="77777777" w:rsidR="00B00C20" w:rsidRDefault="00B00C20" w:rsidP="00AF3465">
      <w:pPr>
        <w:spacing w:after="0" w:line="360" w:lineRule="auto"/>
        <w:rPr>
          <w:i/>
          <w:iCs/>
        </w:rPr>
      </w:pPr>
    </w:p>
    <w:p w14:paraId="496829FE" w14:textId="3A042B76"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w:t>
      </w:r>
      <w:r w:rsidR="00AA1015">
        <w:rPr>
          <w:i/>
          <w:iCs/>
        </w:rPr>
        <w:t xml:space="preserve"> following restoration</w:t>
      </w:r>
    </w:p>
    <w:p w14:paraId="1A8902DD" w14:textId="7E6118EB" w:rsidR="00AF3465" w:rsidRDefault="007C361E" w:rsidP="00B00C20">
      <w:pPr>
        <w:spacing w:after="0" w:line="360" w:lineRule="auto"/>
        <w:ind w:firstLine="720"/>
      </w:pPr>
      <w:r>
        <w:lastRenderedPageBreak/>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w:t>
      </w:r>
      <w:r w:rsidR="00B00C20">
        <w:t xml:space="preserve"> but with much higher uncertainty</w:t>
      </w:r>
      <w:r w:rsidR="00A91886">
        <w:t xml:space="preserve"> (beta = 0.07, SE beta = 0.15, p=0.10) as was St. Andrews (beta = 0.25, SE beta = 0.20, p=0.03)</w:t>
      </w:r>
      <w:r w:rsidR="007834F9">
        <w:t xml:space="preserve"> </w:t>
      </w:r>
      <w:r w:rsidR="00A91886">
        <w:t>each showing a positive trend (positive slope) over time</w:t>
      </w:r>
      <w:r w:rsidR="00B00C20">
        <w:t>.  This trend is uncertain (high standard error on beta terms</w:t>
      </w:r>
      <w:proofErr w:type="gramStart"/>
      <w:r w:rsidR="00B00C20">
        <w:t>)</w:t>
      </w:r>
      <w:proofErr w:type="gramEnd"/>
      <w:r w:rsidR="00B00C20">
        <w:t xml:space="preserve">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594FBEAD" w14:textId="77777777" w:rsidR="007C361E" w:rsidRDefault="007C361E" w:rsidP="008F2D5D">
      <w:pPr>
        <w:spacing w:after="0" w:line="360" w:lineRule="auto"/>
        <w:ind w:firstLine="720"/>
      </w:pPr>
    </w:p>
    <w:p w14:paraId="71D2AD02" w14:textId="3E5AC2F0" w:rsidR="007C361E" w:rsidRPr="00AD5B7C" w:rsidRDefault="007C361E" w:rsidP="007C361E">
      <w:pPr>
        <w:spacing w:after="0" w:line="360" w:lineRule="auto"/>
        <w:rPr>
          <w:i/>
          <w:iCs/>
        </w:rPr>
      </w:pPr>
      <w:r>
        <w:rPr>
          <w:i/>
          <w:iCs/>
        </w:rPr>
        <w:t xml:space="preserve">A detailed analysis Apalachicola Bay oyster </w:t>
      </w:r>
      <w:r w:rsidR="00154723">
        <w:rPr>
          <w:i/>
          <w:iCs/>
        </w:rPr>
        <w:t xml:space="preserve">spat </w:t>
      </w:r>
      <w:r>
        <w:rPr>
          <w:i/>
          <w:iCs/>
        </w:rPr>
        <w:t>response to restoration measured by counts from rock and shell cultch from multiple studies</w:t>
      </w:r>
    </w:p>
    <w:p w14:paraId="195F1422" w14:textId="38D45060" w:rsidR="00912438" w:rsidRPr="00912438" w:rsidRDefault="00912438" w:rsidP="00912438">
      <w:pPr>
        <w:spacing w:after="0" w:line="360" w:lineRule="auto"/>
        <w:ind w:firstLine="720"/>
      </w:pPr>
      <w:r>
        <w:lastRenderedPageBreak/>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61D0074A"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w:t>
      </w:r>
      <w:r w:rsidR="00BB5D4E">
        <w:lastRenderedPageBreak/>
        <w:t xml:space="preserve">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rock projects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 thus the predicted live oyster spat counts in period 14 may be positively biased.</w:t>
      </w:r>
    </w:p>
    <w:p w14:paraId="3C9F7495" w14:textId="74E74940"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272D80">
        <w:t xml:space="preserve"> AIC</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w:t>
      </w:r>
      <w:r w:rsidR="00042B2A">
        <w:lastRenderedPageBreak/>
        <w:t>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mean weight of cultch per quadrat and mean number of spat per quadrat for each project in Apalachicola Bay and</w:t>
      </w:r>
      <w:r w:rsidR="00CD09D5">
        <w:t xml:space="preserve"> found </w:t>
      </w:r>
      <w:r w:rsidR="00F421E7">
        <w:t xml:space="preserve">no clear pattern over time (Figure </w:t>
      </w:r>
      <w:r w:rsidR="007A0628">
        <w:t>8</w:t>
      </w:r>
      <w:r w:rsidR="00F421E7">
        <w:t>).</w:t>
      </w:r>
    </w:p>
    <w:p w14:paraId="54EB6277" w14:textId="77777777" w:rsidR="00B51A23" w:rsidRDefault="00B51A23" w:rsidP="007C361E">
      <w:pPr>
        <w:spacing w:after="0" w:line="360" w:lineRule="auto"/>
        <w:rPr>
          <w:i/>
          <w:iCs/>
        </w:rPr>
      </w:pPr>
    </w:p>
    <w:p w14:paraId="0077217D" w14:textId="73CE85AE" w:rsidR="005C5FB4" w:rsidRDefault="005C5FB4" w:rsidP="007C361E">
      <w:pPr>
        <w:spacing w:after="0" w:line="360" w:lineRule="auto"/>
        <w:rPr>
          <w:i/>
          <w:iCs/>
        </w:rPr>
      </w:pPr>
      <w:r>
        <w:rPr>
          <w:i/>
          <w:iCs/>
        </w:rPr>
        <w:t>River discharge as a proxy for salinity and nutrient patterns</w:t>
      </w:r>
    </w:p>
    <w:p w14:paraId="57A3CD67" w14:textId="4EA54AD2"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 and 2017.  Escambia River dischar</w:t>
      </w:r>
      <w:r w:rsidR="00685B03">
        <w:t>ge patterns were generally similar reflecting the regional effects of drought</w:t>
      </w:r>
      <w:r w:rsidR="007A0628">
        <w:t xml:space="preserve"> (Figure 9)</w:t>
      </w:r>
      <w:r w:rsidR="00685B03">
        <w:t>.</w:t>
      </w:r>
      <w:r>
        <w:t xml:space="preserve"> </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38A50D21" w:rsidR="00422141" w:rsidRDefault="00422141" w:rsidP="007C361E">
      <w:pPr>
        <w:spacing w:after="0" w:line="360" w:lineRule="auto"/>
      </w:pP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4DEB42C4" w14:textId="77777777" w:rsidR="00667E1F" w:rsidRDefault="00667E1F" w:rsidP="00667E1F">
      <w:pPr>
        <w:spacing w:after="0" w:line="360" w:lineRule="auto"/>
      </w:pPr>
    </w:p>
    <w:p w14:paraId="199903C6" w14:textId="4F8C216D" w:rsidR="00667E1F" w:rsidRDefault="00667E1F" w:rsidP="00667E1F">
      <w:pPr>
        <w:spacing w:after="0" w:line="360" w:lineRule="auto"/>
      </w:pPr>
      <w:r>
        <w:t>##</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39A39D6F" w14:textId="3D1E3CD0" w:rsidR="00AA1015" w:rsidRDefault="00AA1015" w:rsidP="007C361E">
      <w:pPr>
        <w:spacing w:after="0" w:line="360" w:lineRule="auto"/>
      </w:pPr>
      <w:r>
        <w:lastRenderedPageBreak/>
        <w:t>#####################</w:t>
      </w:r>
    </w:p>
    <w:p w14:paraId="4C0FD872" w14:textId="4FFF3DAC" w:rsidR="00AA1015" w:rsidRDefault="00AA1015" w:rsidP="007C361E">
      <w:pPr>
        <w:spacing w:after="0" w:line="360" w:lineRule="auto"/>
      </w:pPr>
    </w:p>
    <w:p w14:paraId="0DEDC9A0" w14:textId="5BEA6A99" w:rsidR="00AA1015" w:rsidRDefault="00AA1015" w:rsidP="007C361E">
      <w:pPr>
        <w:spacing w:after="0" w:line="360" w:lineRule="auto"/>
      </w:pPr>
      <w:r>
        <w:t>Figure 1 Map</w:t>
      </w: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EB82C02" w:rsidR="00AA1015" w:rsidRDefault="00B36D6A" w:rsidP="007C361E">
      <w:pPr>
        <w:spacing w:after="0" w:line="360" w:lineRule="auto"/>
      </w:pPr>
      <w:r>
        <w:t>Figure 2</w:t>
      </w:r>
    </w:p>
    <w:p w14:paraId="2A7D4D20" w14:textId="24049CF8" w:rsidR="00B36D6A" w:rsidRDefault="00B36D6A" w:rsidP="007C361E">
      <w:pPr>
        <w:spacing w:after="0" w:line="360" w:lineRule="auto"/>
      </w:pPr>
    </w:p>
    <w:p w14:paraId="60068F7D" w14:textId="13C3E150" w:rsidR="00B36D6A" w:rsidRDefault="00E67B3A" w:rsidP="007C361E">
      <w:pPr>
        <w:spacing w:after="0" w:line="360" w:lineRule="auto"/>
      </w:pPr>
      <w:r>
        <w:rPr>
          <w:noProof/>
        </w:rPr>
        <w:lastRenderedPageBreak/>
        <w:drawing>
          <wp:inline distT="0" distB="0" distL="0" distR="0" wp14:anchorId="5CA76346" wp14:editId="57DFE7BB">
            <wp:extent cx="5943600" cy="59436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70D45016" w:rsidR="00AA1015" w:rsidRDefault="00E67B3A" w:rsidP="007C361E">
      <w:pPr>
        <w:spacing w:after="0" w:line="360" w:lineRule="auto"/>
      </w:pPr>
      <w:r>
        <w:t xml:space="preserve">Figure3 </w:t>
      </w:r>
    </w:p>
    <w:p w14:paraId="31F0E2C5" w14:textId="77777777" w:rsidR="00234B71" w:rsidRDefault="00234B71" w:rsidP="007C361E">
      <w:pPr>
        <w:spacing w:after="0" w:line="360" w:lineRule="auto"/>
      </w:pPr>
    </w:p>
    <w:p w14:paraId="6B6BC0EC" w14:textId="693C3DB3" w:rsidR="00234B71" w:rsidRDefault="00234B71" w:rsidP="007C361E">
      <w:pPr>
        <w:spacing w:after="0" w:line="360" w:lineRule="auto"/>
      </w:pPr>
      <w:r>
        <w:rPr>
          <w:noProof/>
        </w:rPr>
        <w:lastRenderedPageBreak/>
        <w:drawing>
          <wp:inline distT="0" distB="0" distL="0" distR="0" wp14:anchorId="25BC3E58" wp14:editId="248DA694">
            <wp:extent cx="5943600" cy="5943600"/>
            <wp:effectExtent l="0" t="0" r="0" b="0"/>
            <wp:docPr id="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C72B833" w:rsidR="00234B71" w:rsidRDefault="00234B71" w:rsidP="007C361E">
      <w:pPr>
        <w:spacing w:after="0" w:line="360" w:lineRule="auto"/>
      </w:pPr>
      <w:r>
        <w:t>Figure 4</w:t>
      </w:r>
    </w:p>
    <w:p w14:paraId="49C88D11" w14:textId="77777777" w:rsidR="00234B71" w:rsidRDefault="00234B71" w:rsidP="007C361E">
      <w:pPr>
        <w:spacing w:after="0" w:line="360" w:lineRule="auto"/>
      </w:pPr>
    </w:p>
    <w:p w14:paraId="687923B8" w14:textId="7CDB3B70" w:rsidR="00234B71" w:rsidRDefault="00B12931" w:rsidP="007C361E">
      <w:pPr>
        <w:spacing w:after="0" w:line="360" w:lineRule="auto"/>
      </w:pPr>
      <w:r>
        <w:rPr>
          <w:noProof/>
        </w:rPr>
        <w:lastRenderedPageBreak/>
        <w:drawing>
          <wp:inline distT="0" distB="0" distL="0" distR="0" wp14:anchorId="018445D5" wp14:editId="146CE14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46491B20" w:rsidR="00B12931" w:rsidRDefault="00B12931" w:rsidP="007C361E">
      <w:pPr>
        <w:spacing w:after="0" w:line="360" w:lineRule="auto"/>
      </w:pPr>
      <w:r>
        <w:t>Figure 5</w:t>
      </w:r>
    </w:p>
    <w:p w14:paraId="48B5729C" w14:textId="2B79D7E8" w:rsidR="00B12931" w:rsidRDefault="00B12931" w:rsidP="007C361E">
      <w:pPr>
        <w:spacing w:after="0" w:line="360" w:lineRule="auto"/>
      </w:pPr>
    </w:p>
    <w:p w14:paraId="7C5CA15D" w14:textId="4AFEA3ED" w:rsidR="00B12931" w:rsidRDefault="00B12931" w:rsidP="007C361E">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7C361E">
      <w:pPr>
        <w:spacing w:after="0" w:line="360" w:lineRule="auto"/>
      </w:pPr>
    </w:p>
    <w:p w14:paraId="42B0588E" w14:textId="77777777" w:rsidR="007A0628" w:rsidRDefault="00B12931" w:rsidP="007C361E">
      <w:pPr>
        <w:spacing w:after="0" w:line="360" w:lineRule="auto"/>
      </w:pPr>
      <w:r>
        <w:t>Figure 6</w:t>
      </w:r>
      <w:r w:rsidR="00775058">
        <w:t xml:space="preserve">.  </w:t>
      </w:r>
    </w:p>
    <w:p w14:paraId="3C4682BD" w14:textId="77777777" w:rsidR="007A0628" w:rsidRDefault="007A0628" w:rsidP="007C361E">
      <w:pPr>
        <w:spacing w:after="0" w:line="360" w:lineRule="auto"/>
      </w:pPr>
    </w:p>
    <w:p w14:paraId="71444F97" w14:textId="77777777" w:rsidR="007A0628" w:rsidRDefault="007A0628" w:rsidP="007C361E">
      <w:pPr>
        <w:spacing w:after="0" w:line="360" w:lineRule="auto"/>
      </w:pPr>
    </w:p>
    <w:p w14:paraId="0ECA55FA" w14:textId="77777777" w:rsidR="007A0628" w:rsidRDefault="007A0628" w:rsidP="007C361E">
      <w:pPr>
        <w:spacing w:after="0" w:line="360" w:lineRule="auto"/>
      </w:pPr>
    </w:p>
    <w:p w14:paraId="561A2091" w14:textId="77777777" w:rsidR="007A0628" w:rsidRDefault="007A0628" w:rsidP="007C361E">
      <w:pPr>
        <w:spacing w:after="0" w:line="360" w:lineRule="auto"/>
      </w:pPr>
    </w:p>
    <w:p w14:paraId="5DE827D3" w14:textId="77777777" w:rsidR="007A0628" w:rsidRDefault="007A0628" w:rsidP="007C361E">
      <w:pPr>
        <w:spacing w:after="0" w:line="360" w:lineRule="auto"/>
      </w:pPr>
    </w:p>
    <w:p w14:paraId="4DD562AF" w14:textId="77777777" w:rsidR="007A0628" w:rsidRDefault="007A0628" w:rsidP="007C361E">
      <w:pPr>
        <w:spacing w:after="0" w:line="360" w:lineRule="auto"/>
      </w:pPr>
    </w:p>
    <w:p w14:paraId="0C23A93B" w14:textId="4C7F77EA" w:rsidR="007A0628" w:rsidRDefault="000425CF" w:rsidP="007C361E">
      <w:pPr>
        <w:spacing w:after="0" w:line="360" w:lineRule="auto"/>
      </w:pPr>
      <w:r>
        <w:rPr>
          <w:noProof/>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7C361E">
      <w:pPr>
        <w:spacing w:after="0" w:line="360" w:lineRule="auto"/>
      </w:pPr>
    </w:p>
    <w:p w14:paraId="515A0021" w14:textId="140C5B24" w:rsidR="007A0628" w:rsidRDefault="007A0628" w:rsidP="007C361E">
      <w:pPr>
        <w:spacing w:after="0" w:line="360" w:lineRule="auto"/>
      </w:pPr>
      <w:r>
        <w:t>Figure 7</w:t>
      </w:r>
    </w:p>
    <w:p w14:paraId="39111E43" w14:textId="60C2D44B" w:rsidR="007A0628" w:rsidRDefault="007A0628" w:rsidP="007C361E">
      <w:pPr>
        <w:spacing w:after="0" w:line="360" w:lineRule="auto"/>
      </w:pPr>
    </w:p>
    <w:p w14:paraId="2D5726ED" w14:textId="037D183C" w:rsidR="007A0628" w:rsidRDefault="007A0628" w:rsidP="007C361E">
      <w:pPr>
        <w:spacing w:after="0" w:line="360" w:lineRule="auto"/>
      </w:pPr>
    </w:p>
    <w:p w14:paraId="711769DF" w14:textId="2A457312" w:rsidR="007A0628" w:rsidRDefault="007A0628" w:rsidP="007C361E">
      <w:pPr>
        <w:spacing w:after="0" w:line="360" w:lineRule="auto"/>
      </w:pPr>
    </w:p>
    <w:p w14:paraId="455C321C" w14:textId="7CFB3B54" w:rsidR="007A0628" w:rsidRDefault="007A0628" w:rsidP="007C361E">
      <w:pPr>
        <w:spacing w:after="0" w:line="360" w:lineRule="auto"/>
      </w:pPr>
    </w:p>
    <w:p w14:paraId="4D1FF994" w14:textId="5EB68A8A" w:rsidR="007A0628" w:rsidRDefault="007A0628" w:rsidP="007C361E">
      <w:pPr>
        <w:spacing w:after="0" w:line="360" w:lineRule="auto"/>
      </w:pPr>
    </w:p>
    <w:p w14:paraId="1BEDBFEE" w14:textId="0AE8C13D" w:rsidR="007A0628" w:rsidRDefault="007A0628" w:rsidP="007C361E">
      <w:pPr>
        <w:spacing w:after="0" w:line="360" w:lineRule="auto"/>
      </w:pPr>
    </w:p>
    <w:p w14:paraId="1E4A0858" w14:textId="26D0C4CA" w:rsidR="007A0628" w:rsidRDefault="007A0628" w:rsidP="007C361E">
      <w:pPr>
        <w:spacing w:after="0" w:line="360" w:lineRule="auto"/>
      </w:pPr>
      <w:r>
        <w:rPr>
          <w:noProof/>
        </w:rPr>
        <w:lastRenderedPageBreak/>
        <w:drawing>
          <wp:inline distT="0" distB="0" distL="0" distR="0" wp14:anchorId="321A328E" wp14:editId="30FF625A">
            <wp:extent cx="5753100" cy="57531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53100" cy="5753100"/>
                    </a:xfrm>
                    <a:prstGeom prst="rect">
                      <a:avLst/>
                    </a:prstGeom>
                  </pic:spPr>
                </pic:pic>
              </a:graphicData>
            </a:graphic>
          </wp:inline>
        </w:drawing>
      </w:r>
    </w:p>
    <w:p w14:paraId="3675C11A" w14:textId="5E7DC01C" w:rsidR="007A0628" w:rsidRDefault="007A0628" w:rsidP="007C361E">
      <w:pPr>
        <w:spacing w:after="0" w:line="360" w:lineRule="auto"/>
      </w:pPr>
    </w:p>
    <w:p w14:paraId="193FDED2" w14:textId="36343900" w:rsidR="007A0628" w:rsidRDefault="007A0628" w:rsidP="007C361E">
      <w:pPr>
        <w:spacing w:after="0" w:line="360" w:lineRule="auto"/>
      </w:pPr>
      <w:r>
        <w:t>Figure 8</w:t>
      </w:r>
    </w:p>
    <w:p w14:paraId="0C7B7F42" w14:textId="78CDBAAD" w:rsidR="007A0628" w:rsidRDefault="007A0628" w:rsidP="007C361E">
      <w:pPr>
        <w:spacing w:after="0" w:line="360" w:lineRule="auto"/>
      </w:pPr>
    </w:p>
    <w:p w14:paraId="077F656E" w14:textId="3D62D3B3" w:rsidR="007A0628" w:rsidRDefault="007A0628" w:rsidP="007C361E">
      <w:pPr>
        <w:spacing w:after="0" w:line="360" w:lineRule="auto"/>
      </w:pPr>
    </w:p>
    <w:p w14:paraId="13605059" w14:textId="70F72365" w:rsidR="007A0628" w:rsidRDefault="007A0628" w:rsidP="007C361E">
      <w:pPr>
        <w:spacing w:after="0" w:line="360" w:lineRule="auto"/>
      </w:pPr>
    </w:p>
    <w:p w14:paraId="5415DB51" w14:textId="658B958E" w:rsidR="007A0628" w:rsidRDefault="007A0628" w:rsidP="007C361E">
      <w:pPr>
        <w:spacing w:after="0" w:line="360" w:lineRule="auto"/>
      </w:pPr>
    </w:p>
    <w:p w14:paraId="36F54E57" w14:textId="7BCB2CB4" w:rsidR="007A0628" w:rsidRDefault="007A0628" w:rsidP="007C361E">
      <w:pPr>
        <w:spacing w:after="0" w:line="360" w:lineRule="auto"/>
      </w:pPr>
    </w:p>
    <w:p w14:paraId="3C7EF212" w14:textId="6D197FF7" w:rsidR="007A0628" w:rsidRDefault="007A0628" w:rsidP="007C361E">
      <w:pPr>
        <w:spacing w:after="0" w:line="360" w:lineRule="auto"/>
      </w:pPr>
    </w:p>
    <w:p w14:paraId="064F285C" w14:textId="25CC0E31" w:rsidR="007A0628" w:rsidRDefault="007A0628" w:rsidP="007C361E">
      <w:pPr>
        <w:spacing w:after="0" w:line="360" w:lineRule="auto"/>
      </w:pPr>
    </w:p>
    <w:p w14:paraId="20492D31" w14:textId="0DC750D1" w:rsidR="007A0628" w:rsidRDefault="007A0628" w:rsidP="007C361E">
      <w:pPr>
        <w:spacing w:after="0" w:line="360" w:lineRule="auto"/>
      </w:pPr>
      <w:r>
        <w:rPr>
          <w:noProof/>
        </w:rPr>
        <w:lastRenderedPageBreak/>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7C361E">
      <w:pPr>
        <w:spacing w:after="0" w:line="360" w:lineRule="auto"/>
      </w:pPr>
    </w:p>
    <w:p w14:paraId="7AB1CE54" w14:textId="7ABC9466" w:rsidR="007A0628" w:rsidRDefault="007A0628" w:rsidP="007C361E">
      <w:pPr>
        <w:spacing w:after="0" w:line="360" w:lineRule="auto"/>
      </w:pPr>
    </w:p>
    <w:p w14:paraId="2F960252" w14:textId="6EA684D8" w:rsidR="007A0628" w:rsidRDefault="007A0628" w:rsidP="007C361E">
      <w:pPr>
        <w:spacing w:after="0" w:line="360" w:lineRule="auto"/>
      </w:pPr>
      <w:r>
        <w:t>Figure 9</w:t>
      </w:r>
    </w:p>
    <w:p w14:paraId="44872B87" w14:textId="77777777" w:rsidR="007A0628" w:rsidRDefault="007A0628" w:rsidP="007C361E">
      <w:pPr>
        <w:spacing w:after="0" w:line="360" w:lineRule="auto"/>
      </w:pPr>
    </w:p>
    <w:p w14:paraId="774F2E0B" w14:textId="277868D2" w:rsidR="00775058" w:rsidRDefault="00775058" w:rsidP="007C361E">
      <w:pPr>
        <w:spacing w:after="0" w:line="360" w:lineRule="auto"/>
      </w:pPr>
      <w:r>
        <w:t>this is the</w:t>
      </w:r>
    </w:p>
    <w:p w14:paraId="66D00F8D" w14:textId="12D45861" w:rsidR="00B12931" w:rsidRDefault="00775058" w:rsidP="007C361E">
      <w:pPr>
        <w:spacing w:after="0" w:line="360" w:lineRule="auto"/>
      </w:pPr>
      <w:proofErr w:type="gramStart"/>
      <w:r w:rsidRPr="00775058">
        <w:t>new.tmb</w:t>
      </w:r>
      <w:proofErr w:type="gramEnd"/>
      <w:r w:rsidRPr="00775058">
        <w:t xml:space="preserve">2 &lt;- </w:t>
      </w:r>
      <w:proofErr w:type="spellStart"/>
      <w:r w:rsidRPr="00775058">
        <w:t>glmmTMB</w:t>
      </w:r>
      <w:proofErr w:type="spellEnd"/>
      <w:r w:rsidRPr="00775058">
        <w:t>(</w:t>
      </w:r>
      <w:proofErr w:type="spellStart"/>
      <w:r w:rsidRPr="00775058">
        <w:t>Sum_spat</w:t>
      </w:r>
      <w:proofErr w:type="spellEnd"/>
      <w:r w:rsidRPr="00775058">
        <w:t xml:space="preserve"> ~ Period * Project + offset(log(</w:t>
      </w:r>
      <w:proofErr w:type="spellStart"/>
      <w:r w:rsidRPr="00775058">
        <w:t>Num_quads</w:t>
      </w:r>
      <w:proofErr w:type="spellEnd"/>
      <w:r w:rsidRPr="00775058">
        <w:t>)), data = new.dat2, family="nbinom2") #converge</w:t>
      </w:r>
    </w:p>
    <w:p w14:paraId="0B599C79" w14:textId="77777777" w:rsidR="00B12931" w:rsidRDefault="00B12931" w:rsidP="007C361E">
      <w:pPr>
        <w:spacing w:after="0" w:line="360" w:lineRule="auto"/>
      </w:pPr>
    </w:p>
    <w:p w14:paraId="74B71EAD" w14:textId="10C09F8C" w:rsidR="007C361E" w:rsidRDefault="00AD70D9" w:rsidP="007C361E">
      <w:pPr>
        <w:spacing w:after="0" w:line="360" w:lineRule="auto"/>
      </w:pPr>
      <w:r>
        <w:lastRenderedPageBreak/>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65968895" w14:textId="5B2794AE" w:rsidR="00912438" w:rsidRPr="00AF3465" w:rsidRDefault="00912438" w:rsidP="00AF3465">
      <w:pPr>
        <w:spacing w:after="0" w:line="36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3"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4"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5" w:author="Pine, Bill" w:date="2022-04-02T17:10:00Z" w:initials="PB">
    <w:p w14:paraId="31DDE460" w14:textId="14FB635C" w:rsidR="0009213A" w:rsidRDefault="0009213A">
      <w:pPr>
        <w:pStyle w:val="CommentText"/>
      </w:pPr>
      <w:r>
        <w:rPr>
          <w:rStyle w:val="CommentReference"/>
        </w:rPr>
        <w:annotationRef/>
      </w:r>
      <w:r>
        <w:t>dead count bounce</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5890CC0A" w15:done="0"/>
  <w15:commentEx w15:paraId="71BBBEBF" w15:done="0"/>
  <w15:commentEx w15:paraId="4AEB16DE" w15:done="0"/>
  <w15:commentEx w15:paraId="31DDE460" w15:done="0"/>
  <w15:commentEx w15:paraId="7D99C3F1" w15:done="0"/>
  <w15:commentEx w15:paraId="376A42C3" w15:done="0"/>
  <w15:commentEx w15:paraId="4A2BC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F30220" w16cex:dateUtc="2022-04-02T21:10:00Z"/>
  <w16cex:commentExtensible w16cex:durableId="25DB2B4F" w16cex:dateUtc="2022-03-15T19:12:00Z"/>
  <w16cex:commentExtensible w16cex:durableId="25EE75DC" w16cex:dateUtc="2022-03-30T10:23:00Z"/>
  <w16cex:commentExtensible w16cex:durableId="25EFBBF9" w16cex:dateUtc="2022-03-31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5890CC0A" w16cid:durableId="26028A10"/>
  <w16cid:commentId w16cid:paraId="71BBBEBF" w16cid:durableId="25F2B65F"/>
  <w16cid:commentId w16cid:paraId="4AEB16DE" w16cid:durableId="26028FB9"/>
  <w16cid:commentId w16cid:paraId="31DDE460" w16cid:durableId="25F30220"/>
  <w16cid:commentId w16cid:paraId="7D99C3F1" w16cid:durableId="25DB2B4F"/>
  <w16cid:commentId w16cid:paraId="376A42C3" w16cid:durableId="25EE75DC"/>
  <w16cid:commentId w16cid:paraId="4A2BC774" w16cid:durableId="25EFBB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tKwFANEOBkotAAAA"/>
  </w:docVars>
  <w:rsids>
    <w:rsidRoot w:val="00853094"/>
    <w:rsid w:val="000142BB"/>
    <w:rsid w:val="00017761"/>
    <w:rsid w:val="00035D83"/>
    <w:rsid w:val="000425CF"/>
    <w:rsid w:val="00042B2A"/>
    <w:rsid w:val="0009213A"/>
    <w:rsid w:val="000B5F61"/>
    <w:rsid w:val="000D00D7"/>
    <w:rsid w:val="000F1A4E"/>
    <w:rsid w:val="00105EB4"/>
    <w:rsid w:val="00154723"/>
    <w:rsid w:val="00155D89"/>
    <w:rsid w:val="00162DA9"/>
    <w:rsid w:val="001836A5"/>
    <w:rsid w:val="0019594C"/>
    <w:rsid w:val="001A7831"/>
    <w:rsid w:val="001F102B"/>
    <w:rsid w:val="00200810"/>
    <w:rsid w:val="00234B71"/>
    <w:rsid w:val="0024252C"/>
    <w:rsid w:val="00246C8C"/>
    <w:rsid w:val="002626DF"/>
    <w:rsid w:val="002720C8"/>
    <w:rsid w:val="00272D80"/>
    <w:rsid w:val="002740F9"/>
    <w:rsid w:val="00277FAE"/>
    <w:rsid w:val="00283A67"/>
    <w:rsid w:val="002A6D97"/>
    <w:rsid w:val="002C1B3A"/>
    <w:rsid w:val="002C7ED3"/>
    <w:rsid w:val="002F512A"/>
    <w:rsid w:val="0031185A"/>
    <w:rsid w:val="003603BC"/>
    <w:rsid w:val="00375714"/>
    <w:rsid w:val="00381278"/>
    <w:rsid w:val="003A05D0"/>
    <w:rsid w:val="003D09A8"/>
    <w:rsid w:val="003F0DCA"/>
    <w:rsid w:val="004060FE"/>
    <w:rsid w:val="00422141"/>
    <w:rsid w:val="004602C6"/>
    <w:rsid w:val="0047701A"/>
    <w:rsid w:val="00491D49"/>
    <w:rsid w:val="004D0BDC"/>
    <w:rsid w:val="00501CA0"/>
    <w:rsid w:val="00523BDE"/>
    <w:rsid w:val="005712EF"/>
    <w:rsid w:val="0057272B"/>
    <w:rsid w:val="0057423D"/>
    <w:rsid w:val="005745F3"/>
    <w:rsid w:val="005A3CBE"/>
    <w:rsid w:val="005B0098"/>
    <w:rsid w:val="005B3488"/>
    <w:rsid w:val="005C5FB4"/>
    <w:rsid w:val="005D5537"/>
    <w:rsid w:val="005E4AC9"/>
    <w:rsid w:val="005F1ACC"/>
    <w:rsid w:val="005F53CF"/>
    <w:rsid w:val="00603DDA"/>
    <w:rsid w:val="0062102F"/>
    <w:rsid w:val="006428AE"/>
    <w:rsid w:val="0064356D"/>
    <w:rsid w:val="00656754"/>
    <w:rsid w:val="00661414"/>
    <w:rsid w:val="006642F9"/>
    <w:rsid w:val="00667E1F"/>
    <w:rsid w:val="00674678"/>
    <w:rsid w:val="00685B03"/>
    <w:rsid w:val="00687C45"/>
    <w:rsid w:val="00691675"/>
    <w:rsid w:val="006A4CF0"/>
    <w:rsid w:val="006D6B61"/>
    <w:rsid w:val="006E1FDF"/>
    <w:rsid w:val="006E3CC4"/>
    <w:rsid w:val="0070216B"/>
    <w:rsid w:val="00705EE6"/>
    <w:rsid w:val="00716E5D"/>
    <w:rsid w:val="00726452"/>
    <w:rsid w:val="00747794"/>
    <w:rsid w:val="0075285F"/>
    <w:rsid w:val="007645BF"/>
    <w:rsid w:val="00771D3A"/>
    <w:rsid w:val="007728E8"/>
    <w:rsid w:val="00775058"/>
    <w:rsid w:val="007834F9"/>
    <w:rsid w:val="0079387B"/>
    <w:rsid w:val="007A0628"/>
    <w:rsid w:val="007C361E"/>
    <w:rsid w:val="007F2F19"/>
    <w:rsid w:val="00803D33"/>
    <w:rsid w:val="00806A78"/>
    <w:rsid w:val="00807478"/>
    <w:rsid w:val="00811E90"/>
    <w:rsid w:val="00853094"/>
    <w:rsid w:val="008842B3"/>
    <w:rsid w:val="0089381E"/>
    <w:rsid w:val="008C1C2B"/>
    <w:rsid w:val="008F2D5D"/>
    <w:rsid w:val="00912438"/>
    <w:rsid w:val="00941C7F"/>
    <w:rsid w:val="0094646B"/>
    <w:rsid w:val="00950A67"/>
    <w:rsid w:val="00982007"/>
    <w:rsid w:val="009D170C"/>
    <w:rsid w:val="009D442A"/>
    <w:rsid w:val="009D7F58"/>
    <w:rsid w:val="00A0523A"/>
    <w:rsid w:val="00A25B18"/>
    <w:rsid w:val="00A30DFD"/>
    <w:rsid w:val="00A4473E"/>
    <w:rsid w:val="00A533F2"/>
    <w:rsid w:val="00A84DB8"/>
    <w:rsid w:val="00A91886"/>
    <w:rsid w:val="00AA1015"/>
    <w:rsid w:val="00AC7DCE"/>
    <w:rsid w:val="00AD5B7C"/>
    <w:rsid w:val="00AD70D9"/>
    <w:rsid w:val="00AF3465"/>
    <w:rsid w:val="00B00C20"/>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1715F"/>
    <w:rsid w:val="00C20968"/>
    <w:rsid w:val="00C519CD"/>
    <w:rsid w:val="00C60143"/>
    <w:rsid w:val="00C752FF"/>
    <w:rsid w:val="00C97CF3"/>
    <w:rsid w:val="00CB6300"/>
    <w:rsid w:val="00CD09D5"/>
    <w:rsid w:val="00CD4DED"/>
    <w:rsid w:val="00CE14CF"/>
    <w:rsid w:val="00CE5288"/>
    <w:rsid w:val="00CF2C26"/>
    <w:rsid w:val="00D07B21"/>
    <w:rsid w:val="00D143F6"/>
    <w:rsid w:val="00D26ADF"/>
    <w:rsid w:val="00D65169"/>
    <w:rsid w:val="00DA103B"/>
    <w:rsid w:val="00DE5BDD"/>
    <w:rsid w:val="00E27C73"/>
    <w:rsid w:val="00E56514"/>
    <w:rsid w:val="00E67B3A"/>
    <w:rsid w:val="00E8399B"/>
    <w:rsid w:val="00E925BD"/>
    <w:rsid w:val="00EA3D77"/>
    <w:rsid w:val="00EC3FF4"/>
    <w:rsid w:val="00EC4EBE"/>
    <w:rsid w:val="00ED11FF"/>
    <w:rsid w:val="00EE25E5"/>
    <w:rsid w:val="00F03AC4"/>
    <w:rsid w:val="00F32570"/>
    <w:rsid w:val="00F421E7"/>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png"/><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3.png"/><Relationship Id="rId5" Type="http://schemas.microsoft.com/office/2011/relationships/commentsExtended" Target="commentsExtended.xml"/><Relationship Id="rId15" Type="http://schemas.openxmlformats.org/officeDocument/2006/relationships/image" Target="media/image7.tif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omments" Target="commen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50</TotalTime>
  <Pages>18</Pages>
  <Words>3914</Words>
  <Characters>2231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8</cp:revision>
  <dcterms:created xsi:type="dcterms:W3CDTF">2022-02-08T19:44:00Z</dcterms:created>
  <dcterms:modified xsi:type="dcterms:W3CDTF">2022-04-14T16:28:00Z</dcterms:modified>
</cp:coreProperties>
</file>